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Civil Engineer position at [Company Name] in the United States New York City. As a dedicated and innovative civil engineer with over [X years] of experience in designing, planning, and managing infrastructure projects, I am eager to contribute my expertise to a forward-thinking organization like yours. The unique challenges and opportunities presented by New York City’s dynamic urban environment align perfectly with my professional goals, and I am confident that my technical acumen, problem-solving abilities, and passion for sustainable development make me an ideal candidate for this role.</w:t>
      </w:r>
    </w:p>
    <w:p>
      <w:pPr>
        <w:pStyle w:val="BodyText"/>
      </w:pPr>
      <w:r>
        <w:t xml:space="preserve">As a Civil Engineer in the United States New York City, I have consistently worked to address the complex needs of one of the world’s most densely populated and rapidly evolving metropolises. My career has been defined by a commitment to creating resilient infrastructure that supports economic growth, enhances quality of life, and adheres to the highest standards of safety and sustainability. From designing transportation systems that reduce congestion to developing water management solutions that mitigate flood risks, I have honed my skills in both traditional and modern engineering practices. This experience has equipped me with a deep understanding of the specific demands of urban infrastructure projects in New York City, where every decision impacts millions of residents.</w:t>
      </w:r>
    </w:p>
    <w:p>
      <w:pPr>
        <w:pStyle w:val="BodyText"/>
      </w:pPr>
      <w:r>
        <w:t xml:space="preserve">Throughout my career as a Civil Engineer, I have collaborated with multidisciplinary teams to deliver projects that balance technical precision with creative problem-solving. One notable example is my work on the [Specific Project Name], a large-scale urban redevelopment initiative in New York City. This project required coordinating with city officials, architects, and contractors to ensure compliance with local regulations while integrating cutting-edge technologies such as smart sensors for real-time infrastructure monitoring. The success of this endeavor underscored my ability to navigate complex regulatory frameworks and deliver projects that meet the evolving needs of a growing city.</w:t>
      </w:r>
    </w:p>
    <w:p>
      <w:pPr>
        <w:pStyle w:val="BodyText"/>
      </w:pPr>
      <w:r>
        <w:t xml:space="preserve">My expertise in civil engineering is complemented by a strong foundation in both theoretical and applied disciplines. I hold a [Degree Name] in Civil Engineering from [University Name], where I graduated with honors, and I am licensed as a Professional Engineer (PE) in the United States. My technical skills include proficiency in AutoCAD, Revit, and GIS software, as well as experience with structural analysis tools like SAP2000 and STAAD.Pro. Additionally, I have led teams in conducting site surveys, preparing engineering reports, and overseeing construction phases to ensure adherence to design specifications. These competencies have enabled me to contribute effectively to projects ranging from residential developments to large-scale transportation systems.</w:t>
      </w:r>
    </w:p>
    <w:p>
      <w:pPr>
        <w:pStyle w:val="BodyText"/>
      </w:pPr>
      <w:r>
        <w:t xml:space="preserve">What sets me apart as a Civil Engineer is my unwavering focus on sustainability and innovation. In New York City, where the demand for green infrastructure is increasingly urgent, I have championed initiatives that prioritize environmental stewardship. For instance, I spearheaded the integration of permeable pavements and rainwater harvesting systems in a public housing project, which significantly reduced stormwater runoff and improved urban resilience. This approach not only aligns with global sustainability goals but also addresses the unique challenges of New York City’s climate and geography. I am deeply committed to advancing similar solutions that enhance the livability of urban spaces while minimizing ecological footprints.</w:t>
      </w:r>
    </w:p>
    <w:p>
      <w:pPr>
        <w:pStyle w:val="BodyText"/>
      </w:pPr>
      <w:r>
        <w:t xml:space="preserve">Another critical aspect of my work as a Civil Engineer in the United States New York City is my ability to foster collaboration and communicate effectively with stakeholders. Whether engaging with community members, government agencies, or private sector partners, I prioritize transparency and inclusivity in every project. For example, during the planning phase of [Specific Project Name], I organized public forums to gather input from residents and address concerns about potential disruptions. This proactive approach not only built trust but also ensured that the final design reflected the needs and aspirations of the community. Such experiences have reinforced my belief that civil engineering is not just about constructing structures but about creating value for society.</w:t>
      </w:r>
    </w:p>
    <w:p>
      <w:pPr>
        <w:pStyle w:val="BodyText"/>
      </w:pPr>
      <w:r>
        <w:t xml:space="preserve">I am particularly drawn to [Company Name] because of its reputation as a leader in innovative infrastructure solutions within New York City. Your commitment to excellence, coupled with your focus on sustainable practices, resonates with my own professional values. I am especially impressed by your recent projects in [Specific Project or Initiative], which demonstrate a forward-thinking approach to urban development. I am eager to contribute my technical expertise and creative vision to support similar endeavors that shape the future of New York City’s infrastructure.</w:t>
      </w:r>
    </w:p>
    <w:p>
      <w:pPr>
        <w:pStyle w:val="BodyText"/>
      </w:pPr>
      <w:r>
        <w:t xml:space="preserve">In addition to my technical skills, I bring a strong work ethic, adaptability, and a passion for continuous learning. The fast-paced nature of civil engineering in New York City demands professionals who can thrive under pressure while maintaining attention to detail. I have consistently met these challenges by staying updated on industry trends, participating in professional development programs, and embracing new technologies such as BIM (Building Information Modeling) and AI-driven analytics. These efforts ensure that I remain at the forefront of the field and can provide cutting-edge solutions to complex problems.</w:t>
      </w:r>
    </w:p>
    <w:p>
      <w:pPr>
        <w:pStyle w:val="BodyText"/>
      </w:pPr>
      <w:r>
        <w:t xml:space="preserve">Thank you for considering my application. I would welcome the opportunity to discuss how my background, skills, and vision align with the goals of [Company Name] in the United States New York City. Please feel free to contact me at [Phone Number] or [Email Address] at your convenience. I look forward to the possibility of contributing to your team and helping shape a more sustainable, resilient, and prosperous future for New York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4T20:43:39Z</dcterms:created>
  <dcterms:modified xsi:type="dcterms:W3CDTF">2026-07-24T20:43:39Z</dcterms:modified>
</cp:coreProperties>
</file>

<file path=docProps/custom.xml><?xml version="1.0" encoding="utf-8"?>
<Properties xmlns="http://schemas.openxmlformats.org/officeDocument/2006/custom-properties" xmlns:vt="http://schemas.openxmlformats.org/officeDocument/2006/docPropsVTypes"/>
</file>